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014" w:rsidRPr="002A5C32" w:rsidRDefault="002A5C32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  <w:r w:rsidRPr="002A5C32">
        <w:rPr>
          <w:rStyle w:val="shorttext"/>
          <w:b/>
          <w:lang w:val="en"/>
        </w:rPr>
        <w:t xml:space="preserve">Interactive </w:t>
      </w:r>
      <w:r w:rsidRPr="002A5C32">
        <w:rPr>
          <w:rStyle w:val="shorttext"/>
          <w:b/>
          <w:lang w:val="en"/>
        </w:rPr>
        <w:t>map U5 building</w:t>
      </w:r>
      <w:r w:rsidRPr="002A5C32">
        <w:rPr>
          <w:rStyle w:val="shorttext"/>
          <w:b/>
          <w:lang w:val="en"/>
        </w:rPr>
        <w:t xml:space="preserve"> - 1st floor</w:t>
      </w: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  <w:lang w:eastAsia="cs-CZ"/>
        </w:rPr>
        <w:drawing>
          <wp:inline distT="0" distB="0" distL="0" distR="0" wp14:anchorId="7DF80C95" wp14:editId="3007BCD8">
            <wp:extent cx="6019800" cy="4873646"/>
            <wp:effectExtent l="0" t="0" r="0" b="317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594" cy="4879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2A5C32" w:rsidRDefault="002A5C32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2A5C32" w:rsidRDefault="002A5C32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2A5C32" w:rsidRDefault="002A5C32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2A5C32" w:rsidRDefault="002A5C32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2A5C32" w:rsidRDefault="002A5C32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2A5C32" w:rsidRPr="002A5C32" w:rsidRDefault="002A5C32" w:rsidP="002A5C32">
      <w:pPr>
        <w:shd w:val="clear" w:color="auto" w:fill="FFFFFF"/>
        <w:spacing w:line="240" w:lineRule="auto"/>
        <w:jc w:val="both"/>
        <w:rPr>
          <w:rFonts w:cstheme="minorHAnsi"/>
          <w:b/>
        </w:rPr>
      </w:pPr>
      <w:r w:rsidRPr="002A5C32">
        <w:rPr>
          <w:rStyle w:val="shorttext"/>
          <w:b/>
          <w:lang w:val="en"/>
        </w:rPr>
        <w:t>Interactive map U5 building</w:t>
      </w:r>
      <w:r>
        <w:rPr>
          <w:rStyle w:val="shorttext"/>
          <w:b/>
          <w:lang w:val="en"/>
        </w:rPr>
        <w:t xml:space="preserve"> – 2nd</w:t>
      </w:r>
      <w:r w:rsidRPr="002A5C32">
        <w:rPr>
          <w:rStyle w:val="shorttext"/>
          <w:b/>
          <w:lang w:val="en"/>
        </w:rPr>
        <w:t xml:space="preserve"> floor</w:t>
      </w:r>
    </w:p>
    <w:p w:rsidR="00CC1014" w:rsidRPr="00C430A2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2A5C32" w:rsidRPr="002A5C32" w:rsidRDefault="00CC1014" w:rsidP="002A5C32">
      <w:pPr>
        <w:shd w:val="clear" w:color="auto" w:fill="FFFFFF"/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  <w:lang w:eastAsia="cs-CZ"/>
        </w:rPr>
        <w:drawing>
          <wp:inline distT="0" distB="0" distL="0" distR="0" wp14:anchorId="33E4891B" wp14:editId="616C9418">
            <wp:extent cx="6163733" cy="3504668"/>
            <wp:effectExtent l="0" t="0" r="8890" b="6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112" cy="351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5C32" w:rsidRPr="002A5C32">
        <w:rPr>
          <w:rStyle w:val="shorttext"/>
          <w:b/>
          <w:lang w:val="en"/>
        </w:rPr>
        <w:t>Interactive map U5 building</w:t>
      </w:r>
      <w:r w:rsidR="002A5C32">
        <w:rPr>
          <w:rStyle w:val="shorttext"/>
          <w:b/>
          <w:lang w:val="en"/>
        </w:rPr>
        <w:t xml:space="preserve"> – 3rd</w:t>
      </w:r>
      <w:r w:rsidR="002A5C32" w:rsidRPr="002A5C32">
        <w:rPr>
          <w:rStyle w:val="shorttext"/>
          <w:b/>
          <w:lang w:val="en"/>
        </w:rPr>
        <w:t xml:space="preserve"> floor</w:t>
      </w:r>
    </w:p>
    <w:p w:rsidR="00CC1014" w:rsidRPr="00C430A2" w:rsidRDefault="00CC1014" w:rsidP="00CC1014">
      <w:pPr>
        <w:shd w:val="clear" w:color="auto" w:fill="FFFFFF"/>
        <w:spacing w:line="240" w:lineRule="auto"/>
        <w:jc w:val="both"/>
        <w:rPr>
          <w:rFonts w:cstheme="minorHAnsi"/>
          <w:b/>
        </w:rPr>
      </w:pPr>
    </w:p>
    <w:p w:rsidR="00CC1014" w:rsidRDefault="00CC1014" w:rsidP="00CC1014">
      <w:pPr>
        <w:shd w:val="clear" w:color="auto" w:fill="FFFFFF"/>
        <w:spacing w:line="240" w:lineRule="auto"/>
        <w:jc w:val="both"/>
        <w:rPr>
          <w:rFonts w:cstheme="minorHAnsi"/>
        </w:rPr>
      </w:pPr>
      <w:bookmarkStart w:id="0" w:name="_GoBack"/>
      <w:r>
        <w:rPr>
          <w:rFonts w:cstheme="minorHAnsi"/>
          <w:noProof/>
          <w:lang w:eastAsia="cs-CZ"/>
        </w:rPr>
        <w:drawing>
          <wp:inline distT="0" distB="0" distL="0" distR="0" wp14:anchorId="1D7A3AE8" wp14:editId="7532961E">
            <wp:extent cx="6036733" cy="3442435"/>
            <wp:effectExtent l="0" t="0" r="2540" b="571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6751" cy="3448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DE177D" w:rsidRDefault="00DE177D"/>
    <w:sectPr w:rsidR="00DE177D" w:rsidSect="00CC1014">
      <w:pgSz w:w="11907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2B6" w:rsidRDefault="005A12B6" w:rsidP="002A5C32">
      <w:pPr>
        <w:spacing w:after="0" w:line="240" w:lineRule="auto"/>
      </w:pPr>
      <w:r>
        <w:separator/>
      </w:r>
    </w:p>
  </w:endnote>
  <w:endnote w:type="continuationSeparator" w:id="0">
    <w:p w:rsidR="005A12B6" w:rsidRDefault="005A12B6" w:rsidP="002A5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2B6" w:rsidRDefault="005A12B6" w:rsidP="002A5C32">
      <w:pPr>
        <w:spacing w:after="0" w:line="240" w:lineRule="auto"/>
      </w:pPr>
      <w:r>
        <w:separator/>
      </w:r>
    </w:p>
  </w:footnote>
  <w:footnote w:type="continuationSeparator" w:id="0">
    <w:p w:rsidR="005A12B6" w:rsidRDefault="005A12B6" w:rsidP="002A5C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zUwNLQwNDUxNDBT0lEKTi0uzszPAykwrAUARCFiniwAAAA="/>
  </w:docVars>
  <w:rsids>
    <w:rsidRoot w:val="00CC1014"/>
    <w:rsid w:val="002A5C32"/>
    <w:rsid w:val="005247E7"/>
    <w:rsid w:val="005A12B6"/>
    <w:rsid w:val="00675641"/>
    <w:rsid w:val="00B67CFC"/>
    <w:rsid w:val="00CC1014"/>
    <w:rsid w:val="00DE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39778"/>
  <w15:chartTrackingRefBased/>
  <w15:docId w15:val="{BF2DE5DD-28E0-47A7-A525-DF9EEE89F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C101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A5C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A5C32"/>
  </w:style>
  <w:style w:type="paragraph" w:styleId="Zpat">
    <w:name w:val="footer"/>
    <w:basedOn w:val="Normln"/>
    <w:link w:val="ZpatChar"/>
    <w:uiPriority w:val="99"/>
    <w:unhideWhenUsed/>
    <w:rsid w:val="002A5C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A5C32"/>
  </w:style>
  <w:style w:type="character" w:customStyle="1" w:styleId="shorttext">
    <w:name w:val="short_text"/>
    <w:basedOn w:val="Standardnpsmoodstavce"/>
    <w:rsid w:val="002A5C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,FAI</Company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Vojtěšek</dc:creator>
  <cp:keywords/>
  <dc:description/>
  <cp:lastModifiedBy>Dagmar Sklenaříková</cp:lastModifiedBy>
  <cp:revision>3</cp:revision>
  <dcterms:created xsi:type="dcterms:W3CDTF">2018-10-22T09:43:00Z</dcterms:created>
  <dcterms:modified xsi:type="dcterms:W3CDTF">2018-10-22T09:55:00Z</dcterms:modified>
</cp:coreProperties>
</file>